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152E8A74" w:rsidR="00A43CF8" w:rsidRDefault="001B6E65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5E987C66" w14:textId="77777777" w:rsidR="00F10285" w:rsidRPr="00F10285" w:rsidRDefault="00F10285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51D800E6" w14:textId="35824867" w:rsidR="002A22B5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 to Order</w:t>
      </w:r>
    </w:p>
    <w:p w14:paraId="534EA5A6" w14:textId="5C4C93B1" w:rsidR="0033570B" w:rsidRDefault="0033570B" w:rsidP="0033570B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31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EB514F0" w14:textId="00CACBA4" w:rsidR="00A43CF8" w:rsidRDefault="002A22B5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lcome to </w:t>
      </w:r>
      <w:r w:rsidR="00653BBF">
        <w:rPr>
          <w:rFonts w:ascii="Times New Roman" w:eastAsia="Times New Roman" w:hAnsi="Times New Roman" w:cs="Times New Roman"/>
          <w:sz w:val="24"/>
          <w:szCs w:val="24"/>
        </w:rPr>
        <w:t>members, guests and associates</w:t>
      </w:r>
      <w:r w:rsidR="00A43C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F2F9FD" w14:textId="2FB296D5" w:rsidR="0033570B" w:rsidRPr="0011132F" w:rsidRDefault="0033570B" w:rsidP="0033570B">
      <w:pPr>
        <w:spacing w:line="240" w:lineRule="auto"/>
        <w:ind w:left="144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1113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Introduced our new member: Dr. Diana </w:t>
      </w:r>
      <w:proofErr w:type="spellStart"/>
      <w:r w:rsidRPr="001113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Bajrami</w:t>
      </w:r>
      <w:proofErr w:type="spellEnd"/>
      <w:r w:rsidR="0011132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, Acting VPI</w:t>
      </w:r>
    </w:p>
    <w:p w14:paraId="53F0E3B9" w14:textId="1C6C1B74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0EEBC22B" w14:textId="4B653B3A" w:rsidR="0033570B" w:rsidRPr="0033570B" w:rsidRDefault="0033570B" w:rsidP="0033570B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 seconded. Unanimously approved.</w:t>
      </w:r>
    </w:p>
    <w:p w14:paraId="5B5D144F" w14:textId="376A953B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653BBF">
        <w:rPr>
          <w:rFonts w:ascii="Times New Roman" w:eastAsia="Times New Roman" w:hAnsi="Times New Roman" w:cs="Times New Roman"/>
          <w:sz w:val="24"/>
          <w:szCs w:val="24"/>
        </w:rPr>
        <w:t>Sept. 8</w:t>
      </w:r>
      <w:r w:rsidR="00AB710C">
        <w:rPr>
          <w:rFonts w:ascii="Times New Roman" w:eastAsia="Times New Roman" w:hAnsi="Times New Roman" w:cs="Times New Roman"/>
          <w:sz w:val="24"/>
          <w:szCs w:val="24"/>
        </w:rPr>
        <w:t>,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495AD8A7" w14:textId="77777777" w:rsidR="0033570B" w:rsidRDefault="0033570B" w:rsidP="001B6E65">
      <w:pPr>
        <w:spacing w:line="240" w:lineRule="auto"/>
        <w:ind w:left="144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</w:t>
      </w:r>
    </w:p>
    <w:p w14:paraId="6B7227ED" w14:textId="6B4EB3A2" w:rsidR="0033570B" w:rsidRDefault="0033570B">
      <w:pPr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00EEF752" w14:textId="77777777" w:rsidR="00A43CF8" w:rsidRPr="00D650BB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D650BB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r w:rsidR="00BA5110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D650BB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2" w:name="_Hlk56538956"/>
      <w:r w:rsidR="00B80F21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2"/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87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1440"/>
      </w:tblGrid>
      <w:tr w:rsidR="00502ED7" w:rsidRPr="00D650BB" w14:paraId="5E1C004F" w14:textId="44F999A5" w:rsidTr="00502ED7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p w14:paraId="1B1323F1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522412BE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11CF1B6F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?</w:t>
            </w:r>
          </w:p>
        </w:tc>
      </w:tr>
      <w:tr w:rsidR="00CA6FEC" w:rsidRPr="000157D7" w14:paraId="41C6AC29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74FBF" w14:textId="251DAF24" w:rsidR="00CA6FEC" w:rsidRPr="000157D7" w:rsidRDefault="00431832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BUS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B2375" w14:textId="707CBA7A" w:rsidR="00CA6FEC" w:rsidRPr="000157D7" w:rsidRDefault="00431832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520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C2DE0" w14:textId="4D3188DF" w:rsidR="00CA6FEC" w:rsidRPr="000157D7" w:rsidRDefault="00431832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Calculation of Product Cost and Pric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8B335" w14:textId="7EAD955F" w:rsidR="00CA6FEC" w:rsidRPr="000157D7" w:rsidRDefault="00431832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B4FC103" w14:textId="3A4F81E3" w:rsidR="00CA6FEC" w:rsidRPr="000157D7" w:rsidRDefault="005338B9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&lt;6 </w:t>
            </w:r>
            <w:proofErr w:type="spellStart"/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DAC51E1" w14:textId="0A7EC948" w:rsidR="00CA6FEC" w:rsidRPr="000157D7" w:rsidRDefault="005338B9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6CDEAA5" w14:textId="3D6BFF29" w:rsidR="00CA6FEC" w:rsidRPr="000157D7" w:rsidRDefault="005338B9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15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4AFA7D6" w14:textId="1FA38D9E" w:rsidR="00CA6FEC" w:rsidRPr="000157D7" w:rsidRDefault="005338B9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15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ot applicable</w:t>
            </w:r>
          </w:p>
        </w:tc>
      </w:tr>
      <w:tr w:rsidR="005338B9" w:rsidRPr="008B1ECF" w14:paraId="6F010955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44E2F" w14:textId="6FDC8C4E" w:rsidR="005338B9" w:rsidRPr="000157D7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MAKR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C86911" w14:textId="3673D42E" w:rsidR="005338B9" w:rsidRPr="000157D7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501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73A517" w14:textId="73CC1B62" w:rsidR="005338B9" w:rsidRPr="000157D7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Supervised Modern Making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913D33" w14:textId="37F7DF6E" w:rsidR="005338B9" w:rsidRPr="000157D7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E578D5" w14:textId="65EEDE54" w:rsidR="005338B9" w:rsidRPr="000157D7" w:rsidRDefault="005338B9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&lt;6 </w:t>
            </w:r>
            <w:proofErr w:type="spellStart"/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598322" w14:textId="17D42F29" w:rsidR="005338B9" w:rsidRPr="000157D7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087DA8" w14:textId="1CE8C509" w:rsidR="005338B9" w:rsidRPr="000157D7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15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1+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C94264" w14:textId="48AC77B7" w:rsidR="005338B9" w:rsidRPr="000157D7" w:rsidRDefault="003020C4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157D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ongoing consultation with Laney </w:t>
            </w:r>
          </w:p>
        </w:tc>
      </w:tr>
    </w:tbl>
    <w:p w14:paraId="3C1CEDC4" w14:textId="77777777" w:rsidR="0033570B" w:rsidRDefault="0033570B"/>
    <w:p w14:paraId="75C38208" w14:textId="5B0B73DE" w:rsidR="0033570B" w:rsidRPr="0033570B" w:rsidRDefault="0033570B" w:rsidP="0033570B">
      <w:pPr>
        <w:ind w:left="720"/>
      </w:pPr>
      <w:r w:rsidRPr="0033570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ncerns were brought up regarding these courses for consultation and CDCP, and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aybe program applicable.</w:t>
      </w:r>
    </w:p>
    <w:p w14:paraId="63C8524A" w14:textId="6750CA62" w:rsidR="0033570B" w:rsidRDefault="0033570B" w:rsidP="0033570B">
      <w:pPr>
        <w:ind w:firstLine="720"/>
      </w:pPr>
      <w:r w:rsidRPr="0033570B">
        <w:rPr>
          <w:rFonts w:ascii="Times New Roman" w:eastAsia="Times New Roman" w:hAnsi="Times New Roman" w:cs="Times New Roman"/>
          <w:b/>
          <w:i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. Burgess</w:t>
      </w:r>
      <w:r w:rsidRPr="0033570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tioned to table these two </w:t>
      </w:r>
      <w:proofErr w:type="gramStart"/>
      <w:r w:rsidRPr="0033570B">
        <w:rPr>
          <w:rFonts w:ascii="Times New Roman" w:eastAsia="Times New Roman" w:hAnsi="Times New Roman" w:cs="Times New Roman"/>
          <w:b/>
          <w:i/>
          <w:sz w:val="24"/>
          <w:szCs w:val="24"/>
        </w:rPr>
        <w:t>courses,</w:t>
      </w:r>
      <w:proofErr w:type="gramEnd"/>
      <w:r w:rsidRPr="0033570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inda seconde</w:t>
      </w:r>
      <w:r w:rsidR="0011132F">
        <w:rPr>
          <w:rFonts w:ascii="Times New Roman" w:eastAsia="Times New Roman" w:hAnsi="Times New Roman" w:cs="Times New Roman"/>
          <w:b/>
          <w:i/>
          <w:sz w:val="24"/>
          <w:szCs w:val="24"/>
        </w:rPr>
        <w:t>d. Motion passed.</w:t>
      </w:r>
    </w:p>
    <w:tbl>
      <w:tblPr>
        <w:tblW w:w="87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97"/>
        <w:gridCol w:w="810"/>
        <w:gridCol w:w="2613"/>
        <w:gridCol w:w="630"/>
        <w:gridCol w:w="1080"/>
        <w:gridCol w:w="540"/>
        <w:gridCol w:w="720"/>
        <w:gridCol w:w="1440"/>
      </w:tblGrid>
      <w:tr w:rsidR="005338B9" w:rsidRPr="008B1ECF" w14:paraId="0BEBBF17" w14:textId="77777777" w:rsidTr="00502ED7">
        <w:trPr>
          <w:trHeight w:val="260"/>
        </w:trPr>
        <w:tc>
          <w:tcPr>
            <w:tcW w:w="8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F02D" w14:textId="454E315B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DB035" w14:textId="20B2D636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D47F" w14:textId="6EDC31EE" w:rsidR="007E42B6" w:rsidRPr="008B1ECF" w:rsidRDefault="00B327E1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CD8C" w14:textId="5EAEF80A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F363A7" w14:textId="48A435C1" w:rsidR="005338B9" w:rsidRPr="008B1ECF" w:rsidRDefault="005338B9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2D7CE" w14:textId="161F44EF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DE762" w14:textId="6D69FD17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88263A9" w14:textId="4714360A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</w:tbl>
    <w:p w14:paraId="2C0D5187" w14:textId="6C77B561" w:rsidR="00A43CF8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3" w:name="_Hlk1835230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bookmarkStart w:id="4" w:name="_Hlk65172727"/>
      <w:bookmarkStart w:id="5" w:name="_Hlk49269923"/>
      <w:bookmarkStart w:id="6" w:name="_Hlk56115019"/>
      <w:r w:rsidR="0023711C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  <w:bookmarkEnd w:id="4"/>
      <w:r w:rsidR="005476C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End w:id="5"/>
      <w:r w:rsidR="005476C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bookmarkEnd w:id="6"/>
    </w:p>
    <w:tbl>
      <w:tblPr>
        <w:tblW w:w="981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1080"/>
        <w:gridCol w:w="630"/>
        <w:gridCol w:w="630"/>
        <w:gridCol w:w="2070"/>
        <w:gridCol w:w="450"/>
      </w:tblGrid>
      <w:tr w:rsidR="00FF4D19" w:rsidRPr="0076251D" w14:paraId="17AA260C" w14:textId="31346804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7" w:name="_Hlk56775366"/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0E27D794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F10285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0217F3FF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?</w:t>
            </w: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FF4D19" w:rsidRPr="006F731D" w14:paraId="23B503D6" w14:textId="77777777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679DDD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0088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3"/>
    <w:bookmarkEnd w:id="7"/>
    <w:p w14:paraId="59C87E28" w14:textId="2054B385" w:rsidR="00A43CF8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B2C63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one at this time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806"/>
        <w:gridCol w:w="4163"/>
        <w:gridCol w:w="270"/>
      </w:tblGrid>
      <w:tr w:rsidR="00502ED7" w:rsidRPr="00D650BB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8" w:name="_Hlk39261571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2C275CDC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8"/>
      </w:tr>
      <w:tr w:rsidR="00502ED7" w:rsidRPr="00D650BB" w14:paraId="075EB28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877FC" w14:textId="15838F25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AFB83E" w14:textId="16D57203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BF71E" w14:textId="2DE0742B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1683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960668C" w14:textId="34FECBE2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2ED7" w:rsidRPr="00D650BB" w14:paraId="2EFDAF7C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ECF33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FD70E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0A13EB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B046C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FD58C5D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D650BB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160"/>
        <w:gridCol w:w="636"/>
        <w:gridCol w:w="3143"/>
        <w:gridCol w:w="270"/>
        <w:gridCol w:w="270"/>
        <w:gridCol w:w="180"/>
        <w:gridCol w:w="90"/>
        <w:gridCol w:w="186"/>
        <w:gridCol w:w="84"/>
        <w:gridCol w:w="186"/>
        <w:gridCol w:w="84"/>
        <w:gridCol w:w="7"/>
        <w:gridCol w:w="180"/>
        <w:gridCol w:w="83"/>
        <w:gridCol w:w="7"/>
        <w:gridCol w:w="180"/>
        <w:gridCol w:w="83"/>
        <w:gridCol w:w="7"/>
        <w:gridCol w:w="270"/>
        <w:gridCol w:w="270"/>
      </w:tblGrid>
      <w:tr w:rsidR="00A43CF8" w:rsidRPr="00D650BB" w14:paraId="6CFB5C9F" w14:textId="77777777" w:rsidTr="00C403A3">
        <w:trPr>
          <w:gridAfter w:val="4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D650BB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70439496"/>
            <w:bookmarkStart w:id="10" w:name="_Hlk65182758"/>
            <w:bookmarkStart w:id="11" w:name="_Hlk65182696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9"/>
            <w:r w:rsidR="000D5EA6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10"/>
            <w:r w:rsidR="006071AC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D650BB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2" w:name="_Hlk65182791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11"/>
            <w:bookmarkEnd w:id="12"/>
          </w:p>
        </w:tc>
        <w:tc>
          <w:tcPr>
            <w:tcW w:w="2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D650BB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D650BB" w14:paraId="2655AF17" w14:textId="77777777" w:rsidTr="0076251D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3" w:name="_Hlk39263238"/>
            <w:bookmarkStart w:id="14" w:name="_Hlk31659563"/>
            <w:bookmarkStart w:id="15" w:name="_Hlk33859885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D650BB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3"/>
      </w:tr>
      <w:bookmarkEnd w:id="14"/>
      <w:bookmarkEnd w:id="15"/>
      <w:tr w:rsidR="00792A1E" w:rsidRPr="00776D6E" w14:paraId="22682FC5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81C73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8449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D16E6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4438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1008743" w14:textId="77777777" w:rsidR="00792A1E" w:rsidRPr="00776D6E" w:rsidRDefault="00792A1E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51E5B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59A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7E5F3C" w:rsidRPr="00776D6E" w14:paraId="09D4BF63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99237" w14:textId="77777777" w:rsidR="007E5F3C" w:rsidRPr="00776D6E" w:rsidRDefault="007E5F3C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0B1708" w14:textId="77777777" w:rsidR="007E5F3C" w:rsidRPr="00776D6E" w:rsidRDefault="007E5F3C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7F5996" w14:textId="77777777" w:rsidR="007E5F3C" w:rsidRPr="00776D6E" w:rsidRDefault="007E5F3C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9C9481" w14:textId="77777777" w:rsidR="007E5F3C" w:rsidRPr="00776D6E" w:rsidRDefault="007E5F3C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F9D780" w14:textId="77777777" w:rsidR="007E5F3C" w:rsidRPr="00776D6E" w:rsidRDefault="007E5F3C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7CD4402" w14:textId="77777777" w:rsidR="007E5F3C" w:rsidRPr="00776D6E" w:rsidRDefault="007E5F3C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6D9F8" w14:textId="77777777" w:rsidR="007E5F3C" w:rsidRPr="00776D6E" w:rsidRDefault="007E5F3C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403A3" w:rsidRPr="00776D6E" w14:paraId="71C437AC" w14:textId="77777777" w:rsidTr="00C403A3">
        <w:trPr>
          <w:gridAfter w:val="3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6" w:name="_Hlk51064185"/>
            <w:r w:rsidRPr="00776D6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C403A3" w:rsidRPr="00776D6E" w:rsidRDefault="00C403A3" w:rsidP="00C403A3">
            <w:r w:rsidRPr="00776D6E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4BC83285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5A470629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</w:tr>
      <w:bookmarkEnd w:id="16"/>
    </w:tbl>
    <w:p w14:paraId="0F98A717" w14:textId="77777777" w:rsidR="00A43CF8" w:rsidRPr="00776D6E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451" w:type="dxa"/>
        <w:tblInd w:w="123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"/>
        <w:gridCol w:w="1053"/>
        <w:gridCol w:w="19"/>
        <w:gridCol w:w="815"/>
        <w:gridCol w:w="49"/>
        <w:gridCol w:w="2289"/>
        <w:gridCol w:w="636"/>
        <w:gridCol w:w="84"/>
        <w:gridCol w:w="2423"/>
        <w:gridCol w:w="728"/>
        <w:gridCol w:w="900"/>
        <w:gridCol w:w="548"/>
        <w:gridCol w:w="630"/>
        <w:gridCol w:w="270"/>
      </w:tblGrid>
      <w:tr w:rsidR="00A43CF8" w:rsidRPr="00B07E44" w14:paraId="0EB2EFB3" w14:textId="77777777" w:rsidTr="0033570B">
        <w:trPr>
          <w:gridAfter w:val="3"/>
          <w:wAfter w:w="1448" w:type="dxa"/>
          <w:trHeight w:val="22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7" w:name="_Hlk31659938" w:colFirst="1" w:colLast="27"/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8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B07E44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8B1ECF" w:rsidRPr="00000D96" w14:paraId="3465A121" w14:textId="77777777" w:rsidTr="0033570B">
        <w:trPr>
          <w:gridBefore w:val="1"/>
          <w:wBefore w:w="7" w:type="dxa"/>
          <w:trHeight w:val="260"/>
        </w:trPr>
        <w:tc>
          <w:tcPr>
            <w:tcW w:w="107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1DCDE" w14:textId="5CB847AF" w:rsidR="008B1ECF" w:rsidRPr="000157D7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CIS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30BEA" w14:textId="52C84E4F" w:rsidR="008B1ECF" w:rsidRPr="000157D7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209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CCCA0" w14:textId="24A48437" w:rsidR="008B1ECF" w:rsidRPr="000157D7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Introduction to Windows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2EDF1" w14:textId="28DBA77D" w:rsidR="008B1ECF" w:rsidRPr="000157D7" w:rsidRDefault="005338B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5F0BE4" w14:textId="4DFB3084" w:rsidR="008B1ECF" w:rsidRPr="003D5B0E" w:rsidRDefault="005338B9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>Updated SLOs, added DE, updated textbook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C5825C3" w14:textId="77777777" w:rsidR="008B1ECF" w:rsidRPr="003D5B0E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D6E19" w14:textId="77777777" w:rsidR="008B1ECF" w:rsidRPr="003D5B0E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48AA99E6" w14:textId="742F728D" w:rsidR="0033570B" w:rsidRDefault="0033570B" w:rsidP="0033570B">
      <w:pPr>
        <w:ind w:left="720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J. Campbell seconded. Unanimously approved</w:t>
      </w:r>
    </w:p>
    <w:tbl>
      <w:tblPr>
        <w:tblW w:w="10942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68"/>
        <w:gridCol w:w="814"/>
        <w:gridCol w:w="1808"/>
        <w:gridCol w:w="550"/>
        <w:gridCol w:w="625"/>
        <w:gridCol w:w="191"/>
        <w:gridCol w:w="3325"/>
        <w:gridCol w:w="272"/>
        <w:gridCol w:w="259"/>
        <w:gridCol w:w="176"/>
        <w:gridCol w:w="471"/>
        <w:gridCol w:w="630"/>
        <w:gridCol w:w="270"/>
        <w:gridCol w:w="173"/>
        <w:gridCol w:w="239"/>
      </w:tblGrid>
      <w:tr w:rsidR="00CA6FEC" w:rsidRPr="00776D6E" w14:paraId="25DDAC65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D1D3F" w14:textId="551CB077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77FCA4" w14:textId="77777777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3D1B4" w14:textId="0F8E00CF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0D417" w14:textId="77777777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94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4526D5" w14:textId="77777777" w:rsidR="00CA6FEC" w:rsidRPr="00D650BB" w:rsidRDefault="00CA6FEC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EFA73A" w14:textId="77777777" w:rsidR="00CA6FEC" w:rsidRPr="00776D6E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F1AA3" w14:textId="77777777" w:rsidR="00CA6FEC" w:rsidRPr="00776D6E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776D6E" w14:paraId="522683CE" w14:textId="77777777" w:rsidTr="0033570B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8" w:name="_Hlk49851375"/>
            <w:bookmarkStart w:id="19" w:name="_Hlk39265979"/>
            <w:bookmarkEnd w:id="17"/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7481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003C072C" w:rsidR="009F44EE" w:rsidRPr="00D650BB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B919A9" w:rsidRPr="00D650BB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776D6E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776D6E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3F0F05" w:rsidRPr="00776D6E" w14:paraId="1757195B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0" w:name="_Hlk71019182"/>
            <w:bookmarkEnd w:id="18"/>
            <w:bookmarkEnd w:id="19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3DF963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431832" w:rsidRPr="00CC1448" w14:paraId="5314AAB1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D38150" w14:textId="7E4C3223" w:rsidR="00431832" w:rsidRPr="00D650BB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4BBFF" w14:textId="61A302C2" w:rsidR="00431832" w:rsidRPr="00D650BB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irframe – A.S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CE89F" w14:textId="698BEDC8" w:rsidR="00431832" w:rsidRPr="00D650BB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F50470" w14:textId="08046DB0" w:rsidR="00431832" w:rsidRPr="00D650BB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38B9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TE information on cover page, updated description, updated program narrative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B80D15" w14:textId="77777777" w:rsidR="00431832" w:rsidRPr="00CC1448" w:rsidRDefault="0043183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DADB04" w14:textId="77777777" w:rsidR="00431832" w:rsidRPr="00CC1448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10C9A5" w14:textId="77777777" w:rsidR="00431832" w:rsidRPr="00CC1448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CC1448" w14:paraId="26F6836E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51A6C" w14:textId="608523D4" w:rsidR="00431832" w:rsidRPr="00D650BB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37E13" w14:textId="6603ECD4" w:rsidR="00431832" w:rsidRPr="00D650BB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werplant – A.S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785467" w14:textId="76D71C40" w:rsidR="00431832" w:rsidRPr="00D650BB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4AC16C" w14:textId="276F20F4" w:rsidR="00431832" w:rsidRPr="00D650BB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38B9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ver page, description, added and mapped PLOs, updated program narrative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1EB0316" w14:textId="77777777" w:rsidR="00431832" w:rsidRPr="00CC1448" w:rsidRDefault="0043183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E214F7" w14:textId="77777777" w:rsidR="00431832" w:rsidRPr="00CC1448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4B4DDB" w14:textId="77777777" w:rsidR="00431832" w:rsidRPr="00CC1448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11132F" w14:paraId="2BA94188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CE7A1" w14:textId="0B53CF72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EEF12" w14:textId="3DF06834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Powerplant – Certificate of Achievement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564860" w14:textId="4AE1122B" w:rsidR="00431832" w:rsidRPr="0011132F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3659E" w14:textId="3B10DE0C" w:rsidR="00431832" w:rsidRPr="0011132F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ver page, description, added and mapped PLOs, updated program narrative</w:t>
            </w:r>
            <w:r w:rsidR="003020C4"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 Recommend CC discussion of AO recommendations in </w:t>
            </w:r>
            <w:proofErr w:type="spellStart"/>
            <w:r w:rsidR="003020C4"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CurriQunet</w:t>
            </w:r>
            <w:proofErr w:type="spellEnd"/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3FE109A" w14:textId="77777777" w:rsidR="00431832" w:rsidRPr="0011132F" w:rsidRDefault="0043183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4CFB240" w14:textId="77777777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5ED9C" w14:textId="77777777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11132F" w14:paraId="5440B48E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BF33D6" w14:textId="6B18998E" w:rsidR="00431832" w:rsidRPr="0011132F" w:rsidRDefault="00431832" w:rsidP="000B468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AUTOB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34865D" w14:textId="2E0F2650" w:rsidR="00431832" w:rsidRPr="0011132F" w:rsidRDefault="00431832" w:rsidP="000B468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Auto Paint – A.S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36DBC" w14:textId="08E9EAFF" w:rsidR="00431832" w:rsidRPr="0011132F" w:rsidRDefault="005338B9" w:rsidP="000B468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6597DE" w14:textId="4D030DD4" w:rsidR="00431832" w:rsidRPr="0011132F" w:rsidRDefault="005338B9" w:rsidP="000B468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ver page, description, course block (removed ATECH 026, added ATECH 016); added and mapped PLOs, updated program narrative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B7FFFEE" w14:textId="77777777" w:rsidR="00431832" w:rsidRPr="0011132F" w:rsidRDefault="00431832" w:rsidP="000B468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A36F5" w14:textId="77777777" w:rsidR="00431832" w:rsidRPr="0011132F" w:rsidRDefault="00431832" w:rsidP="000B468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B4B9D" w14:textId="77777777" w:rsidR="00431832" w:rsidRPr="0011132F" w:rsidRDefault="00431832" w:rsidP="000B468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11132F" w14:paraId="50726255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3B94D" w14:textId="4ADFF276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BIOL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288FF9" w14:textId="7D233AC8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Biology – A.S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8047E" w14:textId="4C083CA7" w:rsidR="00431832" w:rsidRPr="0011132F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414917" w14:textId="502BA44A" w:rsidR="00431832" w:rsidRPr="0011132F" w:rsidRDefault="000157D7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Changes need</w:t>
            </w:r>
            <w:r w:rsidR="003020C4"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be listed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9DBFBC" w14:textId="77777777" w:rsidR="00431832" w:rsidRPr="0011132F" w:rsidRDefault="0043183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6D17AF7" w14:textId="77777777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67569C" w14:textId="77777777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11132F" w14:paraId="14CEB4DD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B03627" w14:textId="05FBFAB6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CIS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1A3EC7" w14:textId="177DBD46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Desktop Support Technician – Certificate of Achievement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0C25" w14:textId="1E8C1BE9" w:rsidR="00431832" w:rsidRPr="0011132F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C9B598" w14:textId="7019D812" w:rsidR="00431832" w:rsidRPr="0011132F" w:rsidRDefault="003020C4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d cover page, description, course versions in block, created and mapped PLOs, created program narrative.  Recommend CC discussion of CS recommendations in </w:t>
            </w:r>
            <w:proofErr w:type="spellStart"/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CurriQunet</w:t>
            </w:r>
            <w:proofErr w:type="spellEnd"/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5484D00" w14:textId="77777777" w:rsidR="00431832" w:rsidRPr="0011132F" w:rsidRDefault="0043183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1BEEF75" w14:textId="77777777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56273" w14:textId="77777777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CC1448" w14:paraId="41895CCA" w14:textId="77777777" w:rsidTr="0033570B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FD4904" w14:textId="52D389DB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HUMAN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E70A47" w14:textId="7FFA7B44" w:rsidR="00431832" w:rsidRPr="0011132F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Humanities – A.S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8207E1" w14:textId="2B6C4FA7" w:rsidR="00431832" w:rsidRPr="0011132F" w:rsidRDefault="005338B9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752485" w14:textId="07514982" w:rsidR="00431832" w:rsidRPr="00D650BB" w:rsidRDefault="003020C4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ver page, description, changed A.A. TOP code to 1599.00 to match Laney; updated course block, added and mapped PLOs, updated program narrative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106DDBB" w14:textId="77777777" w:rsidR="00431832" w:rsidRPr="00CC1448" w:rsidRDefault="0043183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75197C" w14:textId="77777777" w:rsidR="00431832" w:rsidRPr="00CC1448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F9FFB" w14:textId="77777777" w:rsidR="00431832" w:rsidRPr="00CC1448" w:rsidRDefault="0043183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20"/>
    <w:p w14:paraId="3E6016E4" w14:textId="19C03384" w:rsidR="0033570B" w:rsidRDefault="0033570B" w:rsidP="0033570B">
      <w:pPr>
        <w:ind w:left="720" w:firstLine="720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Approved. F. Nguyen moved, I.</w:t>
      </w:r>
      <w:r w:rsidR="00B73EA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B73EAA" w:rsidRPr="00B73EAA">
        <w:rPr>
          <w:rFonts w:ascii="Times New Roman" w:eastAsia="Times New Roman" w:hAnsi="Times New Roman" w:cs="Times New Roman"/>
          <w:b/>
          <w:i/>
          <w:sz w:val="24"/>
          <w:szCs w:val="24"/>
        </w:rPr>
        <w:t>Sodhy-Gereben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</w:t>
      </w:r>
      <w:r>
        <w:t xml:space="preserve"> </w:t>
      </w:r>
      <w:r>
        <w:br w:type="page"/>
      </w:r>
    </w:p>
    <w:tbl>
      <w:tblPr>
        <w:tblW w:w="10942" w:type="dxa"/>
        <w:tblInd w:w="11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68"/>
        <w:gridCol w:w="2622"/>
        <w:gridCol w:w="1366"/>
        <w:gridCol w:w="2433"/>
        <w:gridCol w:w="1170"/>
        <w:gridCol w:w="253"/>
        <w:gridCol w:w="647"/>
        <w:gridCol w:w="90"/>
        <w:gridCol w:w="270"/>
        <w:gridCol w:w="270"/>
        <w:gridCol w:w="270"/>
        <w:gridCol w:w="173"/>
        <w:gridCol w:w="239"/>
      </w:tblGrid>
      <w:tr w:rsidR="003F0F05" w:rsidRPr="00776D6E" w14:paraId="602EE8FC" w14:textId="77777777" w:rsidTr="0011132F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lastRenderedPageBreak/>
              <w:t>2.1.6.</w:t>
            </w:r>
          </w:p>
        </w:tc>
        <w:tc>
          <w:tcPr>
            <w:tcW w:w="6589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065E8C41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502ED7" w:rsidRPr="0011132F" w14:paraId="4FD4C971" w14:textId="77777777" w:rsidTr="0011132F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502ED7" w:rsidRPr="0011132F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1" w:name="_Hlk71813023"/>
            <w:bookmarkStart w:id="22" w:name="_Hlk69247656"/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502ED7" w:rsidRPr="0011132F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502ED7" w:rsidRPr="0011132F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32F9944B" w:rsidR="00502ED7" w:rsidRPr="0011132F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 completed?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502ED7" w:rsidRPr="0011132F" w:rsidRDefault="00502ED7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502ED7" w:rsidRPr="0011132F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502ED7" w:rsidRPr="0011132F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431832" w:rsidRPr="00F10285" w14:paraId="770AAF46" w14:textId="77777777" w:rsidTr="0011132F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21ADB" w14:textId="0C634A68" w:rsidR="00431832" w:rsidRPr="0011132F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ATECH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D2B43" w14:textId="62ED5023" w:rsidR="00431832" w:rsidRPr="0011132F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Light-duty Auto Repair – Certificate of Achievement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16BCE" w14:textId="75AF7DD3" w:rsidR="00431832" w:rsidRPr="0011132F" w:rsidRDefault="000157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ll 2022</w:t>
            </w:r>
          </w:p>
        </w:tc>
        <w:tc>
          <w:tcPr>
            <w:tcW w:w="459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75BC" w14:textId="32BBCD4B" w:rsidR="00431832" w:rsidRPr="00F10285" w:rsidRDefault="000157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1132F">
              <w:rPr>
                <w:rFonts w:ascii="Times New Roman" w:eastAsia="Times New Roman" w:hAnsi="Times New Roman" w:cs="Times New Roman"/>
                <w:sz w:val="20"/>
                <w:szCs w:val="20"/>
              </w:rPr>
              <w:t>CC meeting discussion of CA vs. CP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6E741C" w14:textId="77777777" w:rsidR="00431832" w:rsidRPr="00F10285" w:rsidRDefault="00431832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568FC3D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16E21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F10285" w14:paraId="47F06E08" w14:textId="77777777" w:rsidTr="0011132F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315B0" w14:textId="4FA3A8D5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IS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3EFE8" w14:textId="7B87E3DA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usiness Information Worker—Quick Start – Certificate of Achievement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77192" w14:textId="7CF349E7" w:rsidR="00431832" w:rsidRPr="00F10285" w:rsidRDefault="000157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ll 2022</w:t>
            </w:r>
          </w:p>
        </w:tc>
        <w:tc>
          <w:tcPr>
            <w:tcW w:w="459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CC327" w14:textId="363B7EA8" w:rsidR="00431832" w:rsidRPr="000157D7" w:rsidRDefault="000157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green"/>
              </w:rPr>
            </w:pPr>
            <w:r w:rsidRPr="000157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ntains new course (CIS 223F Computer Keyboarding Proficiency), credit by exam option, consult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itiated (no response)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957BC8E" w14:textId="77777777" w:rsidR="00431832" w:rsidRPr="00F10285" w:rsidRDefault="00431832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5E98A80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730E17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31832" w:rsidRPr="00F10285" w14:paraId="6EF22B3C" w14:textId="77777777" w:rsidTr="0011132F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6165F6" w14:textId="1F3E2C2A" w:rsidR="00431832" w:rsidRPr="007E5F3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E5F3C">
              <w:rPr>
                <w:rFonts w:ascii="Times New Roman" w:eastAsia="Times New Roman" w:hAnsi="Times New Roman" w:cs="Times New Roman"/>
                <w:sz w:val="20"/>
                <w:szCs w:val="20"/>
              </w:rPr>
              <w:t>POSCI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17924" w14:textId="3A69E77A" w:rsidR="00431832" w:rsidRPr="007E5F3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E5F3C">
              <w:rPr>
                <w:rFonts w:ascii="Times New Roman" w:eastAsia="Times New Roman" w:hAnsi="Times New Roman" w:cs="Times New Roman"/>
                <w:sz w:val="20"/>
                <w:szCs w:val="20"/>
              </w:rPr>
              <w:t>Law School Pathway Certificate of Achievement</w:t>
            </w:r>
            <w:r w:rsidR="003020C4" w:rsidRPr="007E5F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E12DC6" w14:textId="58651F2D" w:rsidR="00431832" w:rsidRPr="007E5F3C" w:rsidRDefault="000157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E5F3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ll 2022</w:t>
            </w:r>
          </w:p>
        </w:tc>
        <w:tc>
          <w:tcPr>
            <w:tcW w:w="459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A5DAA7" w14:textId="2AC47E50" w:rsidR="00431832" w:rsidRPr="00F10285" w:rsidRDefault="000157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E5F3C">
              <w:rPr>
                <w:rFonts w:ascii="Times New Roman" w:eastAsia="Times New Roman" w:hAnsi="Times New Roman" w:cs="Times New Roman"/>
                <w:sz w:val="20"/>
                <w:szCs w:val="20"/>
              </w:rPr>
              <w:t>Brought for re-approval as first proposal did not have a narrative attached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9C1E459" w14:textId="77777777" w:rsidR="00431832" w:rsidRPr="00F10285" w:rsidRDefault="00431832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E622690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E424C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21"/>
    <w:p w14:paraId="5FD35C03" w14:textId="25F10465" w:rsidR="00B73EAA" w:rsidRDefault="00B73EAA" w:rsidP="00B73EAA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 </w:t>
      </w:r>
    </w:p>
    <w:p w14:paraId="2A425003" w14:textId="7538C27D" w:rsidR="00B73EAA" w:rsidRDefault="00B73EAA" w:rsidP="00B73EAA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B73EAA">
        <w:rPr>
          <w:rFonts w:ascii="Times New Roman" w:eastAsia="Times New Roman" w:hAnsi="Times New Roman" w:cs="Times New Roman"/>
          <w:b/>
          <w:i/>
          <w:sz w:val="24"/>
          <w:szCs w:val="24"/>
        </w:rPr>
        <w:t>Frank &amp; Jayne to double check the units and hours for POSCI 451</w:t>
      </w:r>
    </w:p>
    <w:tbl>
      <w:tblPr>
        <w:tblW w:w="11646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68"/>
        <w:gridCol w:w="2622"/>
        <w:gridCol w:w="1270"/>
        <w:gridCol w:w="80"/>
        <w:gridCol w:w="16"/>
        <w:gridCol w:w="154"/>
        <w:gridCol w:w="2065"/>
        <w:gridCol w:w="214"/>
        <w:gridCol w:w="236"/>
        <w:gridCol w:w="1187"/>
        <w:gridCol w:w="81"/>
        <w:gridCol w:w="18"/>
        <w:gridCol w:w="271"/>
        <w:gridCol w:w="277"/>
        <w:gridCol w:w="90"/>
        <w:gridCol w:w="77"/>
        <w:gridCol w:w="81"/>
        <w:gridCol w:w="112"/>
        <w:gridCol w:w="270"/>
        <w:gridCol w:w="270"/>
        <w:gridCol w:w="173"/>
        <w:gridCol w:w="239"/>
        <w:gridCol w:w="363"/>
        <w:gridCol w:w="81"/>
        <w:gridCol w:w="179"/>
        <w:gridCol w:w="81"/>
      </w:tblGrid>
      <w:tr w:rsidR="00F10285" w:rsidRPr="00F10285" w14:paraId="51F101E9" w14:textId="77777777" w:rsidTr="002A22B5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813BB" w14:textId="0F294DB3" w:rsidR="00F10285" w:rsidRPr="00F10285" w:rsidRDefault="00B73EAA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t xml:space="preserve"> </w:t>
            </w:r>
            <w:r>
              <w:br w:type="page"/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99B64" w14:textId="6BE6BB22" w:rsidR="00F10285" w:rsidRPr="00F10285" w:rsidRDefault="00F10285" w:rsidP="00237BF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B167B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A4DA3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2F16810" w14:textId="77777777" w:rsidR="00F10285" w:rsidRPr="00F10285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3225C6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FEF6D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2"/>
      <w:tr w:rsidR="003F0F05" w:rsidRPr="00776D6E" w14:paraId="41448485" w14:textId="77777777" w:rsidTr="002A22B5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6589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278BBBFA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Deactivations</w:t>
            </w:r>
            <w:r w:rsidR="002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  </w:t>
            </w:r>
            <w:r w:rsidR="002A22B5"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None at this time</w:t>
            </w:r>
          </w:p>
          <w:p w14:paraId="09359C0E" w14:textId="586BBE4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3F0F05" w:rsidRPr="00776D6E" w14:paraId="232A266E" w14:textId="77777777" w:rsidTr="002A22B5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3" w:name="_Hlk70453462"/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14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1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1D4949B0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 (is consultation needed?)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F0F05" w:rsidRPr="00776D6E" w14:paraId="623469B3" w14:textId="77777777" w:rsidTr="002A22B5">
        <w:trPr>
          <w:gridAfter w:val="4"/>
          <w:wAfter w:w="704" w:type="dxa"/>
          <w:trHeight w:val="300"/>
        </w:trPr>
        <w:tc>
          <w:tcPr>
            <w:tcW w:w="9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451187A" w14:textId="5E79D4C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2624BCCA" w14:textId="09676427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1" w:type="dxa"/>
            <w:gridSpan w:val="9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6A6B5B43" w14:textId="0095AF01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398F6E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0E45B6E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3872087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1F795A4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3"/>
      <w:tr w:rsidR="003F0F05" w:rsidRPr="00776D6E" w14:paraId="4D375EBA" w14:textId="77777777" w:rsidTr="002A22B5">
        <w:trPr>
          <w:gridAfter w:val="1"/>
          <w:wAfter w:w="81" w:type="dxa"/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310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5A2A3402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F10285" w:rsidRPr="00776D6E" w14:paraId="7C9A4089" w14:textId="77777777" w:rsidTr="002A22B5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50BEC0AB" w:rsidR="00F10285" w:rsidRPr="00D650BB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 completed?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F10285" w:rsidRPr="00776D6E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8B1ECF" w:rsidRPr="008B1ECF" w14:paraId="05C377C1" w14:textId="77777777" w:rsidTr="002A22B5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E0D82" w14:textId="4306EB8A" w:rsidR="008B1ECF" w:rsidRPr="002A22B5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E90DFE" w14:textId="2709EE47" w:rsidR="008B1ECF" w:rsidRPr="002A22B5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A93FA" w14:textId="5D73301F" w:rsidR="008B1ECF" w:rsidRPr="002A22B5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4593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BBB56" w14:textId="07C2F665" w:rsidR="008B1ECF" w:rsidRPr="008B1ECF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6E79BB" w14:textId="77777777" w:rsidR="008B1ECF" w:rsidRPr="008B1ECF" w:rsidRDefault="008B1ECF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740CA35" w14:textId="77777777" w:rsidR="008B1ECF" w:rsidRPr="008B1ECF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A33D7" w14:textId="77777777" w:rsidR="008B1ECF" w:rsidRPr="008B1ECF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F10285" w:rsidRPr="00776D6E" w14:paraId="321292D1" w14:textId="77777777" w:rsidTr="002A22B5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3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F10285" w:rsidRPr="00776D6E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17081158" w:rsidR="006F62BC" w:rsidRPr="00776D6E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2A22B5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B73EAA" w:rsidRPr="00B73EAA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Updates</w:t>
      </w:r>
      <w:r w:rsidR="00B73EAA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were provided for the </w:t>
      </w:r>
      <w:r w:rsidR="0026307E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AY 2022-2023 Catalog</w:t>
      </w:r>
    </w:p>
    <w:p w14:paraId="567A2399" w14:textId="0251C4E2" w:rsidR="006F62BC" w:rsidRPr="00776D6E" w:rsidRDefault="00547112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="0040318B">
        <w:rPr>
          <w:rFonts w:ascii="Times New Roman" w:eastAsia="Times New Roman" w:hAnsi="Times New Roman" w:cs="Times New Roman"/>
          <w:bCs/>
          <w:sz w:val="24"/>
          <w:szCs w:val="24"/>
        </w:rPr>
        <w:t xml:space="preserve">:   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72ABD817" w14:textId="22DB7E6D" w:rsidR="00B51CD2" w:rsidRPr="00776D6E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  <w:r w:rsidR="00431832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</w:p>
    <w:p w14:paraId="2C7E894D" w14:textId="77777777" w:rsidR="00AC5701" w:rsidRDefault="00AC5701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2950C4" w14:textId="6B0FAD86" w:rsidR="00D13D4E" w:rsidRDefault="00F7717D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3.2  Brown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ct effect on future meetings</w:t>
      </w:r>
      <w:r w:rsidR="00756FD6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>repeat notice for information</w:t>
      </w:r>
      <w:r w:rsidR="00756FD6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0D0D87B4" w14:textId="79142789" w:rsidR="00F7717D" w:rsidRPr="00E4499D" w:rsidRDefault="00F7717D" w:rsidP="00F7717D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Meetings from October 5, 2021 forward will be held </w:t>
      </w:r>
      <w:r w:rsidR="005338B9">
        <w:rPr>
          <w:rFonts w:ascii="Times New Roman" w:eastAsia="Times New Roman" w:hAnsi="Times New Roman" w:cs="Times New Roman"/>
          <w:bCs/>
          <w:sz w:val="24"/>
          <w:szCs w:val="24"/>
        </w:rPr>
        <w:t>via Zoom, per COVID-19 meeting protocol extension legislation signed today</w:t>
      </w:r>
      <w:r w:rsidR="00960584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r w:rsidR="00960584" w:rsidRPr="00960584">
        <w:rPr>
          <w:rFonts w:ascii="Times New Roman" w:eastAsia="Times New Roman" w:hAnsi="Times New Roman" w:cs="Times New Roman"/>
          <w:bCs/>
          <w:sz w:val="24"/>
          <w:szCs w:val="24"/>
        </w:rPr>
        <w:t>AB-361</w:t>
      </w:r>
      <w:r w:rsidR="00960584">
        <w:rPr>
          <w:rFonts w:ascii="Times New Roman" w:eastAsia="Times New Roman" w:hAnsi="Times New Roman" w:cs="Times New Roman"/>
          <w:bCs/>
          <w:sz w:val="24"/>
          <w:szCs w:val="24"/>
        </w:rPr>
        <w:t>).</w:t>
      </w:r>
    </w:p>
    <w:p w14:paraId="4842B7FA" w14:textId="77777777" w:rsidR="00F7717D" w:rsidRDefault="00F7717D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ADA778F" w14:textId="1C71C14E" w:rsidR="00D13D4E" w:rsidRDefault="00B528BC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>Break</w:t>
      </w:r>
      <w:proofErr w:type="gramEnd"/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>-up of</w:t>
      </w:r>
      <w:r w:rsidR="00F7717D">
        <w:rPr>
          <w:rFonts w:ascii="Times New Roman" w:eastAsia="Times New Roman" w:hAnsi="Times New Roman" w:cs="Times New Roman"/>
          <w:bCs/>
          <w:sz w:val="24"/>
          <w:szCs w:val="24"/>
        </w:rPr>
        <w:t xml:space="preserve"> ART/DANCE/MUSIC/CIS Cluster </w:t>
      </w:r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>and return of CIS as separate discipline to STE(A)M Division</w:t>
      </w:r>
      <w:r w:rsidR="00D13D4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5E362D85" w14:textId="5F7D3323" w:rsidR="0088332B" w:rsidRDefault="0088332B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1FAE2A" w14:textId="512938E3" w:rsidR="0088332B" w:rsidRDefault="0088332B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3.4  </w:t>
      </w:r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>Other</w:t>
      </w:r>
      <w:proofErr w:type="gramEnd"/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 xml:space="preserve"> discussion items?</w:t>
      </w:r>
    </w:p>
    <w:p w14:paraId="3297DEA6" w14:textId="04FD94A6" w:rsidR="00B36987" w:rsidRDefault="00F7717D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D13D4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64DEB6F9" w14:textId="556F097B" w:rsidR="00334471" w:rsidRDefault="00334471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F415DC" w14:textId="36AA3D97" w:rsidR="00A43CF8" w:rsidRPr="00237BFC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  <w:r w:rsidR="008833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157D7" w:rsidRPr="000157D7">
        <w:rPr>
          <w:rFonts w:ascii="Times New Roman" w:eastAsia="Times New Roman" w:hAnsi="Times New Roman" w:cs="Times New Roman"/>
          <w:bCs/>
          <w:sz w:val="24"/>
          <w:szCs w:val="24"/>
        </w:rPr>
        <w:t>Credit for Prior Learning:  Information for Curriculum Committee</w:t>
      </w:r>
    </w:p>
    <w:p w14:paraId="785722E9" w14:textId="033D14C9" w:rsidR="0026307E" w:rsidRDefault="0011132F" w:rsidP="0011132F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otion to defer until next meeting.  </w:t>
      </w:r>
      <w:r w:rsidR="0026307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="0026307E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="0026307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 </w:t>
      </w:r>
    </w:p>
    <w:p w14:paraId="3C3D63DA" w14:textId="4B074AB0" w:rsidR="00B80F21" w:rsidRPr="00E4499D" w:rsidRDefault="00B80F21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2523CD" w14:textId="0DA8A3D9" w:rsidR="00A43CF8" w:rsidRPr="008D377D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  <w:r w:rsidR="00D43338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Be vigilant about </w:t>
      </w:r>
      <w:r w:rsid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combatting 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the ongoing fraudulent student </w:t>
      </w:r>
      <w:r w:rsidR="00D43338">
        <w:rPr>
          <w:rFonts w:ascii="Times New Roman" w:eastAsia="Times New Roman" w:hAnsi="Times New Roman" w:cs="Times New Roman"/>
          <w:bCs/>
          <w:sz w:val="24"/>
          <w:szCs w:val="24"/>
        </w:rPr>
        <w:t xml:space="preserve">enrollment 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>crisis that continues in Peralta District during fall 2021 semester</w:t>
      </w:r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653BBF" w:rsidRPr="00653BBF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heavily affecting late-start sections</w:t>
      </w:r>
      <w:r w:rsidR="00D43338" w:rsidRPr="00D43338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646E236C" w14:textId="77777777" w:rsidR="00CB09F2" w:rsidRPr="00B9282B" w:rsidRDefault="00CB09F2" w:rsidP="008D377D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C916A70" w14:textId="125D32C7" w:rsidR="00F7717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653BBF">
        <w:rPr>
          <w:rFonts w:ascii="Times New Roman" w:eastAsia="Times New Roman" w:hAnsi="Times New Roman" w:cs="Times New Roman"/>
          <w:b/>
          <w:sz w:val="24"/>
          <w:szCs w:val="24"/>
        </w:rPr>
        <w:t>October 5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at 1:30 p.m. – 3:00 p.m. </w:t>
      </w:r>
      <w:r w:rsidR="00653BBF">
        <w:rPr>
          <w:rFonts w:ascii="Times New Roman" w:eastAsia="Times New Roman" w:hAnsi="Times New Roman" w:cs="Times New Roman"/>
          <w:bCs/>
          <w:sz w:val="24"/>
          <w:szCs w:val="24"/>
        </w:rPr>
        <w:t>On-campus location still to be determined.</w:t>
      </w:r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4340DD54" w:rsidR="00B51CD2" w:rsidRPr="0026307E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2630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:45 P.M. </w:t>
      </w:r>
    </w:p>
    <w:p w14:paraId="69772A4E" w14:textId="77777777" w:rsidR="0026307E" w:rsidRDefault="0026307E" w:rsidP="0026307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2DFE375" w14:textId="07A7027C" w:rsidR="0026307E" w:rsidRDefault="0026307E" w:rsidP="0026307E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</w:t>
      </w:r>
    </w:p>
    <w:p w14:paraId="2A77B250" w14:textId="77777777" w:rsidR="0026307E" w:rsidRPr="00E4499D" w:rsidRDefault="0026307E" w:rsidP="0026307E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sectPr w:rsidR="0026307E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6EA8B" w14:textId="77777777" w:rsidR="00FC2543" w:rsidRDefault="00FC2543">
      <w:pPr>
        <w:spacing w:line="240" w:lineRule="auto"/>
      </w:pPr>
      <w:r>
        <w:separator/>
      </w:r>
    </w:p>
  </w:endnote>
  <w:endnote w:type="continuationSeparator" w:id="0">
    <w:p w14:paraId="093DC844" w14:textId="77777777" w:rsidR="00FC2543" w:rsidRDefault="00FC25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2690E" w14:textId="77777777" w:rsidR="00FC2543" w:rsidRDefault="00FC2543">
      <w:pPr>
        <w:spacing w:line="240" w:lineRule="auto"/>
      </w:pPr>
      <w:r>
        <w:separator/>
      </w:r>
    </w:p>
  </w:footnote>
  <w:footnote w:type="continuationSeparator" w:id="0">
    <w:p w14:paraId="28CEBA07" w14:textId="77777777" w:rsidR="00FC2543" w:rsidRDefault="00FC25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7FE4FD91">
          <wp:simplePos x="0" y="0"/>
          <wp:positionH relativeFrom="column">
            <wp:posOffset>-635000</wp:posOffset>
          </wp:positionH>
          <wp:positionV relativeFrom="paragraph">
            <wp:posOffset>27051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560"/>
      <w:gridCol w:w="4335"/>
    </w:tblGrid>
    <w:tr w:rsidR="00EF4C34" w14:paraId="4280311B" w14:textId="77777777">
      <w:tc>
        <w:tcPr>
          <w:tcW w:w="4560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5A3F081C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CE3FC7">
            <w:rPr>
              <w:sz w:val="24"/>
              <w:szCs w:val="24"/>
            </w:rPr>
            <w:t xml:space="preserve">Sept. </w:t>
          </w:r>
          <w:r w:rsidR="00653BBF">
            <w:rPr>
              <w:sz w:val="24"/>
              <w:szCs w:val="24"/>
            </w:rPr>
            <w:t>21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14D9FAE8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30 pm – 3:0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69CCB35D" w:rsidR="0084282A" w:rsidRPr="00C5347E" w:rsidRDefault="0084282A" w:rsidP="00F56D0B">
          <w:pPr>
            <w:ind w:right="1530"/>
          </w:pPr>
          <w:r>
            <w:t xml:space="preserve">Please join us through the following link:  </w:t>
          </w:r>
          <w:hyperlink r:id="rId2" w:history="1">
            <w:r w:rsidR="00653BBF" w:rsidRPr="00C67A3B">
              <w:rPr>
                <w:rStyle w:val="Hyperlink"/>
              </w:rPr>
              <w:t>https://cccconfer.zoom.us/j/98570708349</w:t>
            </w:r>
          </w:hyperlink>
        </w:p>
      </w:tc>
      <w:tc>
        <w:tcPr>
          <w:tcW w:w="4335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62592180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AM</w:t>
          </w:r>
          <w:r>
            <w:rPr>
              <w:sz w:val="20"/>
              <w:szCs w:val="20"/>
            </w:rPr>
            <w:t xml:space="preserve">), </w:t>
          </w:r>
          <w:r w:rsidR="00547112">
            <w:rPr>
              <w:sz w:val="20"/>
              <w:szCs w:val="20"/>
            </w:rPr>
            <w:t>J. Campbell (VC</w:t>
          </w:r>
          <w:r w:rsidR="00DE4AB0">
            <w:rPr>
              <w:sz w:val="20"/>
              <w:szCs w:val="20"/>
            </w:rPr>
            <w:t>, LSLA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DE4AB0">
            <w:rPr>
              <w:sz w:val="20"/>
              <w:szCs w:val="20"/>
            </w:rPr>
            <w:t xml:space="preserve"> (AO, </w:t>
          </w:r>
          <w:proofErr w:type="spellStart"/>
          <w:r w:rsidR="00DE4AB0">
            <w:rPr>
              <w:sz w:val="20"/>
              <w:szCs w:val="20"/>
            </w:rPr>
            <w:t>Couns</w:t>
          </w:r>
          <w:proofErr w:type="spellEnd"/>
          <w:r w:rsidR="00DE4AB0">
            <w:rPr>
              <w:sz w:val="20"/>
              <w:szCs w:val="20"/>
            </w:rPr>
            <w:t>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K. Beal-Uribe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A. </w:t>
          </w:r>
          <w:proofErr w:type="spellStart"/>
          <w:r>
            <w:rPr>
              <w:sz w:val="20"/>
              <w:szCs w:val="20"/>
            </w:rPr>
            <w:t>Buchalter</w:t>
          </w:r>
          <w:proofErr w:type="spellEnd"/>
          <w:r w:rsidR="00DE4AB0">
            <w:rPr>
              <w:sz w:val="20"/>
              <w:szCs w:val="20"/>
            </w:rPr>
            <w:t xml:space="preserve"> (LIS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L. </w:t>
          </w:r>
          <w:proofErr w:type="spellStart"/>
          <w:r w:rsidR="00DE4AB0">
            <w:rPr>
              <w:sz w:val="20"/>
              <w:szCs w:val="20"/>
            </w:rPr>
            <w:t>Dewrance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R. </w:t>
          </w:r>
          <w:proofErr w:type="spellStart"/>
          <w:r>
            <w:rPr>
              <w:sz w:val="20"/>
              <w:szCs w:val="20"/>
            </w:rPr>
            <w:t>Majlesi</w:t>
          </w:r>
          <w:proofErr w:type="spellEnd"/>
          <w:r w:rsidR="00DE4AB0">
            <w:rPr>
              <w:sz w:val="20"/>
              <w:szCs w:val="20"/>
            </w:rPr>
            <w:t xml:space="preserve"> (STEAM), 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 xml:space="preserve">E. Jennings </w:t>
          </w:r>
          <w:r w:rsidR="00CE3FC7">
            <w:rPr>
              <w:sz w:val="20"/>
              <w:szCs w:val="20"/>
            </w:rPr>
            <w:t xml:space="preserve">and </w:t>
          </w:r>
          <w:r w:rsidR="00DE4AB0">
            <w:rPr>
              <w:sz w:val="20"/>
              <w:szCs w:val="20"/>
            </w:rPr>
            <w:t>Acting Dean S. Henderson</w:t>
          </w:r>
        </w:p>
      </w:tc>
    </w:tr>
  </w:tbl>
  <w:p w14:paraId="4AE8A9F5" w14:textId="77777777" w:rsidR="00EF4C34" w:rsidRDefault="00FC2543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19"/>
  </w:num>
  <w:num w:numId="7">
    <w:abstractNumId w:val="1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4"/>
  </w:num>
  <w:num w:numId="14">
    <w:abstractNumId w:val="16"/>
  </w:num>
  <w:num w:numId="15">
    <w:abstractNumId w:val="18"/>
  </w:num>
  <w:num w:numId="16">
    <w:abstractNumId w:val="6"/>
  </w:num>
  <w:num w:numId="17">
    <w:abstractNumId w:val="6"/>
  </w:num>
  <w:num w:numId="18">
    <w:abstractNumId w:val="18"/>
  </w:num>
  <w:num w:numId="19">
    <w:abstractNumId w:val="17"/>
  </w:num>
  <w:num w:numId="20">
    <w:abstractNumId w:val="3"/>
  </w:num>
  <w:num w:numId="21">
    <w:abstractNumId w:val="7"/>
  </w:num>
  <w:num w:numId="22">
    <w:abstractNumId w:val="13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sjQwMDM1NrO0MLFQ0lEKTi0uzszPAykwqgUAjl1q5CwAAAA="/>
  </w:docVars>
  <w:rsids>
    <w:rsidRoot w:val="003F4197"/>
    <w:rsid w:val="00000D96"/>
    <w:rsid w:val="00001539"/>
    <w:rsid w:val="00005E0C"/>
    <w:rsid w:val="000113FE"/>
    <w:rsid w:val="00015018"/>
    <w:rsid w:val="000157D7"/>
    <w:rsid w:val="00015E3C"/>
    <w:rsid w:val="00021DEA"/>
    <w:rsid w:val="00021FA2"/>
    <w:rsid w:val="0002638F"/>
    <w:rsid w:val="000263AF"/>
    <w:rsid w:val="000268F5"/>
    <w:rsid w:val="00033767"/>
    <w:rsid w:val="00043635"/>
    <w:rsid w:val="00043D46"/>
    <w:rsid w:val="00044178"/>
    <w:rsid w:val="00044330"/>
    <w:rsid w:val="00060DE4"/>
    <w:rsid w:val="00066913"/>
    <w:rsid w:val="00071230"/>
    <w:rsid w:val="00072CC8"/>
    <w:rsid w:val="00087D5A"/>
    <w:rsid w:val="00090603"/>
    <w:rsid w:val="00092C0B"/>
    <w:rsid w:val="00093DAC"/>
    <w:rsid w:val="00095256"/>
    <w:rsid w:val="00096367"/>
    <w:rsid w:val="000A4CB8"/>
    <w:rsid w:val="000A614F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1132F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38FA"/>
    <w:rsid w:val="0015584A"/>
    <w:rsid w:val="00161BF4"/>
    <w:rsid w:val="00166315"/>
    <w:rsid w:val="0017088F"/>
    <w:rsid w:val="00177B10"/>
    <w:rsid w:val="00182D79"/>
    <w:rsid w:val="00183E50"/>
    <w:rsid w:val="001909D2"/>
    <w:rsid w:val="001A006E"/>
    <w:rsid w:val="001A3D2D"/>
    <w:rsid w:val="001B00D4"/>
    <w:rsid w:val="001B4F7E"/>
    <w:rsid w:val="001B68AB"/>
    <w:rsid w:val="001B6AF2"/>
    <w:rsid w:val="001B6E65"/>
    <w:rsid w:val="001B75C7"/>
    <w:rsid w:val="001C2FD8"/>
    <w:rsid w:val="001C3EA6"/>
    <w:rsid w:val="001D279C"/>
    <w:rsid w:val="001D71A6"/>
    <w:rsid w:val="001D7633"/>
    <w:rsid w:val="001D7CAA"/>
    <w:rsid w:val="001E6631"/>
    <w:rsid w:val="001F01E6"/>
    <w:rsid w:val="001F225E"/>
    <w:rsid w:val="001F2D0C"/>
    <w:rsid w:val="001F4D72"/>
    <w:rsid w:val="0021549E"/>
    <w:rsid w:val="002163E2"/>
    <w:rsid w:val="00232195"/>
    <w:rsid w:val="0023711C"/>
    <w:rsid w:val="00237685"/>
    <w:rsid w:val="00237BFC"/>
    <w:rsid w:val="0024015A"/>
    <w:rsid w:val="00242CFE"/>
    <w:rsid w:val="00242F0B"/>
    <w:rsid w:val="002462F6"/>
    <w:rsid w:val="00253E2C"/>
    <w:rsid w:val="0026174B"/>
    <w:rsid w:val="0026307E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82AD9"/>
    <w:rsid w:val="002907B7"/>
    <w:rsid w:val="00294D72"/>
    <w:rsid w:val="002979BE"/>
    <w:rsid w:val="002A22B5"/>
    <w:rsid w:val="002B3486"/>
    <w:rsid w:val="002B5800"/>
    <w:rsid w:val="002B5B08"/>
    <w:rsid w:val="002B6E95"/>
    <w:rsid w:val="002C0BDB"/>
    <w:rsid w:val="002C1CC5"/>
    <w:rsid w:val="002C315F"/>
    <w:rsid w:val="002C4244"/>
    <w:rsid w:val="002C44DE"/>
    <w:rsid w:val="002D3EEA"/>
    <w:rsid w:val="002E0B15"/>
    <w:rsid w:val="002E1297"/>
    <w:rsid w:val="002E12C9"/>
    <w:rsid w:val="002E32AF"/>
    <w:rsid w:val="002E3A82"/>
    <w:rsid w:val="002E68D7"/>
    <w:rsid w:val="002E7ACC"/>
    <w:rsid w:val="002F2A8D"/>
    <w:rsid w:val="002F2B44"/>
    <w:rsid w:val="002F6677"/>
    <w:rsid w:val="003020C4"/>
    <w:rsid w:val="00313355"/>
    <w:rsid w:val="00322BF7"/>
    <w:rsid w:val="00326F38"/>
    <w:rsid w:val="003307B0"/>
    <w:rsid w:val="00332FB4"/>
    <w:rsid w:val="00334471"/>
    <w:rsid w:val="0033518E"/>
    <w:rsid w:val="0033570B"/>
    <w:rsid w:val="00346848"/>
    <w:rsid w:val="00347791"/>
    <w:rsid w:val="00347F2E"/>
    <w:rsid w:val="00353C11"/>
    <w:rsid w:val="003566E2"/>
    <w:rsid w:val="00356BF3"/>
    <w:rsid w:val="00356EEA"/>
    <w:rsid w:val="0036365B"/>
    <w:rsid w:val="00366650"/>
    <w:rsid w:val="00367EB6"/>
    <w:rsid w:val="0037118B"/>
    <w:rsid w:val="00374BE3"/>
    <w:rsid w:val="00381DB0"/>
    <w:rsid w:val="00383C46"/>
    <w:rsid w:val="00383F82"/>
    <w:rsid w:val="00391A53"/>
    <w:rsid w:val="0039322D"/>
    <w:rsid w:val="003935EF"/>
    <w:rsid w:val="003948DE"/>
    <w:rsid w:val="00395B2C"/>
    <w:rsid w:val="003A0C97"/>
    <w:rsid w:val="003A170F"/>
    <w:rsid w:val="003A462A"/>
    <w:rsid w:val="003A5811"/>
    <w:rsid w:val="003A7638"/>
    <w:rsid w:val="003B0E4B"/>
    <w:rsid w:val="003B305D"/>
    <w:rsid w:val="003B3228"/>
    <w:rsid w:val="003C1170"/>
    <w:rsid w:val="003C4BD1"/>
    <w:rsid w:val="003C703D"/>
    <w:rsid w:val="003D5B0E"/>
    <w:rsid w:val="003E3B1D"/>
    <w:rsid w:val="003E714E"/>
    <w:rsid w:val="003E78B4"/>
    <w:rsid w:val="003E793E"/>
    <w:rsid w:val="003F0F05"/>
    <w:rsid w:val="003F1CC4"/>
    <w:rsid w:val="003F23D9"/>
    <w:rsid w:val="003F2579"/>
    <w:rsid w:val="003F2FF1"/>
    <w:rsid w:val="003F3818"/>
    <w:rsid w:val="003F4197"/>
    <w:rsid w:val="003F4F26"/>
    <w:rsid w:val="003F7701"/>
    <w:rsid w:val="00401BDA"/>
    <w:rsid w:val="0040318B"/>
    <w:rsid w:val="004171C4"/>
    <w:rsid w:val="00421C1F"/>
    <w:rsid w:val="00425559"/>
    <w:rsid w:val="0043114D"/>
    <w:rsid w:val="0043141E"/>
    <w:rsid w:val="00431832"/>
    <w:rsid w:val="00436F72"/>
    <w:rsid w:val="00441FED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E93"/>
    <w:rsid w:val="004C3435"/>
    <w:rsid w:val="004C7BF3"/>
    <w:rsid w:val="004D0F29"/>
    <w:rsid w:val="004D3E7A"/>
    <w:rsid w:val="004E107D"/>
    <w:rsid w:val="004E3466"/>
    <w:rsid w:val="004E3993"/>
    <w:rsid w:val="004F0DB5"/>
    <w:rsid w:val="004F32EA"/>
    <w:rsid w:val="004F5A94"/>
    <w:rsid w:val="004F5EF2"/>
    <w:rsid w:val="004F610E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8B9"/>
    <w:rsid w:val="00533B27"/>
    <w:rsid w:val="00535FB0"/>
    <w:rsid w:val="0054663E"/>
    <w:rsid w:val="00547112"/>
    <w:rsid w:val="005476C7"/>
    <w:rsid w:val="005509DD"/>
    <w:rsid w:val="00555AB3"/>
    <w:rsid w:val="0055634A"/>
    <w:rsid w:val="00557844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6D2"/>
    <w:rsid w:val="005D23BF"/>
    <w:rsid w:val="005D33D5"/>
    <w:rsid w:val="005D4A65"/>
    <w:rsid w:val="005D6091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7465"/>
    <w:rsid w:val="0061793B"/>
    <w:rsid w:val="006201D9"/>
    <w:rsid w:val="00621615"/>
    <w:rsid w:val="0062409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3BBF"/>
    <w:rsid w:val="006548DF"/>
    <w:rsid w:val="00662CB6"/>
    <w:rsid w:val="00663799"/>
    <w:rsid w:val="0066580A"/>
    <w:rsid w:val="00665B0B"/>
    <w:rsid w:val="00666A60"/>
    <w:rsid w:val="00672B23"/>
    <w:rsid w:val="00674646"/>
    <w:rsid w:val="006751CB"/>
    <w:rsid w:val="0068759F"/>
    <w:rsid w:val="006950B2"/>
    <w:rsid w:val="00695ACD"/>
    <w:rsid w:val="00695C58"/>
    <w:rsid w:val="006A3029"/>
    <w:rsid w:val="006A3552"/>
    <w:rsid w:val="006B3217"/>
    <w:rsid w:val="006C4CAC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26E26"/>
    <w:rsid w:val="007317FA"/>
    <w:rsid w:val="007435FF"/>
    <w:rsid w:val="0074397F"/>
    <w:rsid w:val="00745E60"/>
    <w:rsid w:val="00747EE6"/>
    <w:rsid w:val="00752E60"/>
    <w:rsid w:val="00754429"/>
    <w:rsid w:val="0075510B"/>
    <w:rsid w:val="00756FD6"/>
    <w:rsid w:val="0076251D"/>
    <w:rsid w:val="007660C1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2552"/>
    <w:rsid w:val="007A729A"/>
    <w:rsid w:val="007B4934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6B74"/>
    <w:rsid w:val="007D6EBD"/>
    <w:rsid w:val="007E1D66"/>
    <w:rsid w:val="007E42B6"/>
    <w:rsid w:val="007E5BFE"/>
    <w:rsid w:val="007E5F3C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282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800FC"/>
    <w:rsid w:val="008819AA"/>
    <w:rsid w:val="0088332B"/>
    <w:rsid w:val="00885BF1"/>
    <w:rsid w:val="00891F82"/>
    <w:rsid w:val="00894EF0"/>
    <w:rsid w:val="00896939"/>
    <w:rsid w:val="008A1EA9"/>
    <w:rsid w:val="008A6096"/>
    <w:rsid w:val="008B0023"/>
    <w:rsid w:val="008B1ECF"/>
    <w:rsid w:val="008B4B7D"/>
    <w:rsid w:val="008C0F4C"/>
    <w:rsid w:val="008C2321"/>
    <w:rsid w:val="008C2911"/>
    <w:rsid w:val="008C67CE"/>
    <w:rsid w:val="008C6C5A"/>
    <w:rsid w:val="008D2CC0"/>
    <w:rsid w:val="008D377D"/>
    <w:rsid w:val="008D5BF7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2CF7"/>
    <w:rsid w:val="009050F3"/>
    <w:rsid w:val="00911F30"/>
    <w:rsid w:val="009131F7"/>
    <w:rsid w:val="00913EF0"/>
    <w:rsid w:val="009247D6"/>
    <w:rsid w:val="00926F27"/>
    <w:rsid w:val="00931CD3"/>
    <w:rsid w:val="00935A19"/>
    <w:rsid w:val="00935FD5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0584"/>
    <w:rsid w:val="00966C23"/>
    <w:rsid w:val="00967686"/>
    <w:rsid w:val="00970B19"/>
    <w:rsid w:val="009718D3"/>
    <w:rsid w:val="00972DF5"/>
    <w:rsid w:val="00973565"/>
    <w:rsid w:val="00981FBC"/>
    <w:rsid w:val="0098287D"/>
    <w:rsid w:val="0099052D"/>
    <w:rsid w:val="00990F60"/>
    <w:rsid w:val="009919E3"/>
    <w:rsid w:val="009924CA"/>
    <w:rsid w:val="00995E8F"/>
    <w:rsid w:val="009A0B5D"/>
    <w:rsid w:val="009A340A"/>
    <w:rsid w:val="009B756B"/>
    <w:rsid w:val="009C0AD5"/>
    <w:rsid w:val="009C15A2"/>
    <w:rsid w:val="009C6CA1"/>
    <w:rsid w:val="009D427A"/>
    <w:rsid w:val="009D4BB7"/>
    <w:rsid w:val="009D6C6D"/>
    <w:rsid w:val="009F0896"/>
    <w:rsid w:val="009F0CF5"/>
    <w:rsid w:val="009F21E9"/>
    <w:rsid w:val="009F44EE"/>
    <w:rsid w:val="009F751B"/>
    <w:rsid w:val="009F79CA"/>
    <w:rsid w:val="00A034D2"/>
    <w:rsid w:val="00A038B8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3CF8"/>
    <w:rsid w:val="00A4796E"/>
    <w:rsid w:val="00A501A4"/>
    <w:rsid w:val="00A50644"/>
    <w:rsid w:val="00A51E36"/>
    <w:rsid w:val="00A60700"/>
    <w:rsid w:val="00A615A0"/>
    <w:rsid w:val="00A63E04"/>
    <w:rsid w:val="00A70D22"/>
    <w:rsid w:val="00A715F0"/>
    <w:rsid w:val="00A72614"/>
    <w:rsid w:val="00A77903"/>
    <w:rsid w:val="00A873FA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77A"/>
    <w:rsid w:val="00AC5587"/>
    <w:rsid w:val="00AC5701"/>
    <w:rsid w:val="00AD03C3"/>
    <w:rsid w:val="00AD4766"/>
    <w:rsid w:val="00AE49B8"/>
    <w:rsid w:val="00AE4CE6"/>
    <w:rsid w:val="00AE6D43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27E1"/>
    <w:rsid w:val="00B36987"/>
    <w:rsid w:val="00B37EB8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73EAA"/>
    <w:rsid w:val="00B80315"/>
    <w:rsid w:val="00B80F21"/>
    <w:rsid w:val="00B8238B"/>
    <w:rsid w:val="00B833EA"/>
    <w:rsid w:val="00B86472"/>
    <w:rsid w:val="00B868CF"/>
    <w:rsid w:val="00B919A9"/>
    <w:rsid w:val="00B9282B"/>
    <w:rsid w:val="00B946E6"/>
    <w:rsid w:val="00B94F28"/>
    <w:rsid w:val="00B95AD5"/>
    <w:rsid w:val="00B95B66"/>
    <w:rsid w:val="00B95BB8"/>
    <w:rsid w:val="00B95D2F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F4D"/>
    <w:rsid w:val="00BC2984"/>
    <w:rsid w:val="00BD098B"/>
    <w:rsid w:val="00BD1AEF"/>
    <w:rsid w:val="00BD4096"/>
    <w:rsid w:val="00BD60EF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34E0"/>
    <w:rsid w:val="00C378E6"/>
    <w:rsid w:val="00C403A3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4077"/>
    <w:rsid w:val="00C64CC5"/>
    <w:rsid w:val="00C673AF"/>
    <w:rsid w:val="00C73ECE"/>
    <w:rsid w:val="00C74151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3FC7"/>
    <w:rsid w:val="00CE4A1C"/>
    <w:rsid w:val="00CE6A97"/>
    <w:rsid w:val="00CF0669"/>
    <w:rsid w:val="00CF0755"/>
    <w:rsid w:val="00D076DE"/>
    <w:rsid w:val="00D13D4E"/>
    <w:rsid w:val="00D2541B"/>
    <w:rsid w:val="00D25D4C"/>
    <w:rsid w:val="00D30CB1"/>
    <w:rsid w:val="00D34ED9"/>
    <w:rsid w:val="00D367D6"/>
    <w:rsid w:val="00D40A08"/>
    <w:rsid w:val="00D4287B"/>
    <w:rsid w:val="00D43338"/>
    <w:rsid w:val="00D444B1"/>
    <w:rsid w:val="00D46018"/>
    <w:rsid w:val="00D53322"/>
    <w:rsid w:val="00D55DFA"/>
    <w:rsid w:val="00D55F56"/>
    <w:rsid w:val="00D604E4"/>
    <w:rsid w:val="00D60E92"/>
    <w:rsid w:val="00D64220"/>
    <w:rsid w:val="00D650BB"/>
    <w:rsid w:val="00D6553D"/>
    <w:rsid w:val="00D6578F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5EDB"/>
    <w:rsid w:val="00DD6E6B"/>
    <w:rsid w:val="00DE0E9E"/>
    <w:rsid w:val="00DE10EE"/>
    <w:rsid w:val="00DE37C6"/>
    <w:rsid w:val="00DE4AB0"/>
    <w:rsid w:val="00DF0CCB"/>
    <w:rsid w:val="00DF7C7C"/>
    <w:rsid w:val="00E0050A"/>
    <w:rsid w:val="00E024BB"/>
    <w:rsid w:val="00E0348D"/>
    <w:rsid w:val="00E038CD"/>
    <w:rsid w:val="00E0773C"/>
    <w:rsid w:val="00E15320"/>
    <w:rsid w:val="00E1578A"/>
    <w:rsid w:val="00E16B30"/>
    <w:rsid w:val="00E26783"/>
    <w:rsid w:val="00E312F6"/>
    <w:rsid w:val="00E32303"/>
    <w:rsid w:val="00E3539F"/>
    <w:rsid w:val="00E35E63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80397"/>
    <w:rsid w:val="00E81356"/>
    <w:rsid w:val="00E81BA2"/>
    <w:rsid w:val="00E84B13"/>
    <w:rsid w:val="00E85834"/>
    <w:rsid w:val="00E91BC1"/>
    <w:rsid w:val="00E972D6"/>
    <w:rsid w:val="00EB2C63"/>
    <w:rsid w:val="00EB4315"/>
    <w:rsid w:val="00EC2AD0"/>
    <w:rsid w:val="00EC4D69"/>
    <w:rsid w:val="00EC6A23"/>
    <w:rsid w:val="00ED23B1"/>
    <w:rsid w:val="00ED60D9"/>
    <w:rsid w:val="00ED73B8"/>
    <w:rsid w:val="00ED7758"/>
    <w:rsid w:val="00EE036F"/>
    <w:rsid w:val="00EE322B"/>
    <w:rsid w:val="00EE50EA"/>
    <w:rsid w:val="00EE5A95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575F"/>
    <w:rsid w:val="00F20525"/>
    <w:rsid w:val="00F22365"/>
    <w:rsid w:val="00F2476A"/>
    <w:rsid w:val="00F317F5"/>
    <w:rsid w:val="00F355F7"/>
    <w:rsid w:val="00F35D96"/>
    <w:rsid w:val="00F41C88"/>
    <w:rsid w:val="00F44217"/>
    <w:rsid w:val="00F448F9"/>
    <w:rsid w:val="00F44A26"/>
    <w:rsid w:val="00F44A43"/>
    <w:rsid w:val="00F5165B"/>
    <w:rsid w:val="00F51D5F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7717D"/>
    <w:rsid w:val="00F847D3"/>
    <w:rsid w:val="00F85CC2"/>
    <w:rsid w:val="00F85E08"/>
    <w:rsid w:val="00F87634"/>
    <w:rsid w:val="00F938FE"/>
    <w:rsid w:val="00F94A16"/>
    <w:rsid w:val="00F979F5"/>
    <w:rsid w:val="00FA0C6F"/>
    <w:rsid w:val="00FA2E08"/>
    <w:rsid w:val="00FA38EE"/>
    <w:rsid w:val="00FA3BC4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2543"/>
    <w:rsid w:val="00FC454B"/>
    <w:rsid w:val="00FC50FA"/>
    <w:rsid w:val="00FC5E8F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8570708349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7857D3-9320-4B49-9343-8BE8D5EA26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F0212E-4444-4411-B71D-E991A0528D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2E779C-1551-4FBE-BA17-ADAD8CA7C3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2</cp:revision>
  <dcterms:created xsi:type="dcterms:W3CDTF">2021-10-05T18:50:00Z</dcterms:created>
  <dcterms:modified xsi:type="dcterms:W3CDTF">2021-10-0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